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2E30" w:rsidRDefault="006F2E30" w:rsidP="006F2E30">
      <w:pPr>
        <w:spacing w:after="0"/>
        <w:jc w:val="center"/>
      </w:pPr>
      <w:bookmarkStart w:id="0" w:name="_GoBack"/>
      <w:bookmarkEnd w:id="0"/>
      <w:r>
        <w:t>Trinity Valley Community College</w:t>
      </w:r>
    </w:p>
    <w:p w:rsidR="006F2E30" w:rsidRDefault="006F2E30" w:rsidP="006F2E30">
      <w:pPr>
        <w:jc w:val="center"/>
      </w:pPr>
      <w:r>
        <w:t>Continuing and Workforce Education (CWE) Department</w:t>
      </w:r>
    </w:p>
    <w:p w:rsidR="006F2E30" w:rsidRDefault="006F2E30" w:rsidP="006F2E30">
      <w:pPr>
        <w:jc w:val="center"/>
      </w:pPr>
    </w:p>
    <w:p w:rsidR="00A661EE" w:rsidRDefault="006F2E30" w:rsidP="006F2E30">
      <w:pPr>
        <w:jc w:val="center"/>
        <w:rPr>
          <w:b/>
          <w:sz w:val="28"/>
          <w:szCs w:val="28"/>
          <w:u w:val="single"/>
        </w:rPr>
      </w:pPr>
      <w:r w:rsidRPr="006F2E30">
        <w:rPr>
          <w:b/>
          <w:sz w:val="28"/>
          <w:szCs w:val="28"/>
          <w:u w:val="single"/>
        </w:rPr>
        <w:t>CNA STUDENTS COMPLETING THE DADS/HHS REQUIRED FIRST 16 HOURS OF TRAINING</w:t>
      </w:r>
    </w:p>
    <w:p w:rsidR="006F2E30" w:rsidRDefault="006F2E30" w:rsidP="006F2E30">
      <w:pPr>
        <w:jc w:val="center"/>
        <w:rPr>
          <w:b/>
          <w:sz w:val="28"/>
          <w:szCs w:val="28"/>
          <w:u w:val="single"/>
        </w:rPr>
      </w:pPr>
    </w:p>
    <w:p w:rsidR="006F2E30" w:rsidRDefault="006F2E30" w:rsidP="006F2E3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chool District:__________________________________ Date:______________</w:t>
      </w:r>
    </w:p>
    <w:p w:rsidR="006F2E30" w:rsidRDefault="006F2E30" w:rsidP="006F2E3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structor:_________________________________________________________</w:t>
      </w:r>
    </w:p>
    <w:p w:rsidR="006F2E30" w:rsidRDefault="006F2E30" w:rsidP="006F2E30">
      <w:pPr>
        <w:rPr>
          <w:b/>
          <w:sz w:val="28"/>
          <w:szCs w:val="28"/>
          <w:u w:val="single"/>
        </w:rPr>
      </w:pPr>
    </w:p>
    <w:p w:rsidR="006F2E30" w:rsidRDefault="006F2E30" w:rsidP="006F2E30">
      <w:pPr>
        <w:rPr>
          <w:sz w:val="28"/>
          <w:szCs w:val="28"/>
        </w:rPr>
      </w:pPr>
      <w:r>
        <w:rPr>
          <w:sz w:val="28"/>
          <w:szCs w:val="28"/>
        </w:rPr>
        <w:t>List of CNA students:    (Please print legal name used in TVCC enrollment and CNA certification testing)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Default="006F2E30" w:rsidP="006F2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:rsidR="006F2E30" w:rsidRPr="006F2E30" w:rsidRDefault="006F2E30" w:rsidP="006F2E30">
      <w:pPr>
        <w:pStyle w:val="ListParagraph"/>
        <w:rPr>
          <w:sz w:val="28"/>
          <w:szCs w:val="28"/>
        </w:rPr>
      </w:pPr>
    </w:p>
    <w:p w:rsidR="006F2E30" w:rsidRPr="006F2E30" w:rsidRDefault="006F2E30" w:rsidP="006F2E30">
      <w:pPr>
        <w:jc w:val="center"/>
        <w:rPr>
          <w:b/>
          <w:sz w:val="28"/>
          <w:szCs w:val="28"/>
          <w:u w:val="single"/>
        </w:rPr>
      </w:pPr>
    </w:p>
    <w:p w:rsidR="006F2E30" w:rsidRDefault="006F2E30"/>
    <w:sectPr w:rsidR="006F2E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E05A5"/>
    <w:multiLevelType w:val="hybridMultilevel"/>
    <w:tmpl w:val="7098E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tDAwNzUxtDQ0NDNR0lEKTi0uzszPAykwrAUAAMiuDiwAAAA="/>
  </w:docVars>
  <w:rsids>
    <w:rsidRoot w:val="006F2E30"/>
    <w:rsid w:val="003769DC"/>
    <w:rsid w:val="006F2E30"/>
    <w:rsid w:val="00A661EE"/>
    <w:rsid w:val="00F60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FEFA8D-FA5E-42E1-B4B1-8A313DB1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E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Valley Community College</Company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Gayla</dc:creator>
  <cp:keywords/>
  <dc:description/>
  <cp:lastModifiedBy>Brewer, Joseph</cp:lastModifiedBy>
  <cp:revision>2</cp:revision>
  <dcterms:created xsi:type="dcterms:W3CDTF">2017-08-07T16:48:00Z</dcterms:created>
  <dcterms:modified xsi:type="dcterms:W3CDTF">2017-08-07T16:48:00Z</dcterms:modified>
</cp:coreProperties>
</file>